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1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4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4 February 2021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04T15:04:42Z</dcterms:created>
  <dcterms:modified xsi:type="dcterms:W3CDTF">2021-01-04T1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tranet-landing-pag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